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7B931" w14:textId="77777777" w:rsidR="00295775" w:rsidRDefault="00295775" w:rsidP="00295775">
      <w:pPr>
        <w:pStyle w:val="Header"/>
        <w:jc w:val="center"/>
        <w:rPr>
          <w:rFonts w:cs="Times New Roman"/>
          <w:sz w:val="24"/>
          <w:szCs w:val="24"/>
        </w:rPr>
      </w:pPr>
      <w:bookmarkStart w:id="0" w:name="_Hlk535936741"/>
      <w:bookmarkEnd w:id="0"/>
      <w:r>
        <w:rPr>
          <w:rFonts w:cs="Times New Roman"/>
          <w:sz w:val="24"/>
          <w:szCs w:val="24"/>
        </w:rPr>
        <w:t>COMP2113 Programming Technologies</w:t>
      </w:r>
    </w:p>
    <w:p w14:paraId="6A286AAF" w14:textId="77777777" w:rsidR="00295775" w:rsidRDefault="00295775" w:rsidP="00295775">
      <w:pPr>
        <w:pStyle w:val="Header"/>
        <w:jc w:val="center"/>
        <w:rPr>
          <w:rFonts w:cs="Times New Roman"/>
          <w:sz w:val="24"/>
          <w:szCs w:val="24"/>
        </w:rPr>
      </w:pPr>
      <w:r>
        <w:rPr>
          <w:rFonts w:cs="Times New Roman"/>
          <w:sz w:val="24"/>
          <w:szCs w:val="24"/>
        </w:rPr>
        <w:t>ENGG1340 Computer Programming II</w:t>
      </w:r>
    </w:p>
    <w:p w14:paraId="79098483" w14:textId="77777777" w:rsidR="00295775" w:rsidRDefault="00295775" w:rsidP="00EB4E74">
      <w:pPr>
        <w:jc w:val="center"/>
        <w:rPr>
          <w:rFonts w:cs="Times New Roman"/>
          <w:b/>
          <w:lang w:eastAsia="zh-HK"/>
        </w:rPr>
      </w:pPr>
    </w:p>
    <w:p w14:paraId="286039AE" w14:textId="746C47C0" w:rsidR="00EB4E74" w:rsidRDefault="00852ADD" w:rsidP="00EB4E74">
      <w:pPr>
        <w:jc w:val="center"/>
        <w:rPr>
          <w:rFonts w:cs="Times New Roman"/>
          <w:b/>
          <w:lang w:eastAsia="zh-HK"/>
        </w:rPr>
      </w:pPr>
      <w:r>
        <w:rPr>
          <w:rFonts w:cs="Times New Roman"/>
          <w:b/>
          <w:lang w:eastAsia="zh-HK"/>
        </w:rPr>
        <w:t>Module 2 Checkpoint Exercise</w:t>
      </w:r>
    </w:p>
    <w:p w14:paraId="4234BAFD" w14:textId="342332D8" w:rsidR="00852ADD" w:rsidRDefault="00852ADD" w:rsidP="00852ADD">
      <w:pPr>
        <w:pStyle w:val="NoSpacing"/>
        <w:rPr>
          <w:lang w:eastAsia="zh-HK"/>
        </w:rPr>
      </w:pPr>
      <w:r>
        <w:rPr>
          <w:lang w:eastAsia="zh-HK"/>
        </w:rPr>
        <w:t xml:space="preserve">Name: </w:t>
      </w:r>
      <w:r w:rsidR="00D83783">
        <w:rPr>
          <w:lang w:eastAsia="zh-HK"/>
        </w:rPr>
        <w:t>Cheng Ho Ming</w:t>
      </w:r>
    </w:p>
    <w:p w14:paraId="7BF65991" w14:textId="54D034B6" w:rsidR="00852ADD" w:rsidRDefault="00852ADD" w:rsidP="00852ADD">
      <w:pPr>
        <w:pStyle w:val="NoSpacing"/>
        <w:rPr>
          <w:lang w:eastAsia="zh-HK"/>
        </w:rPr>
      </w:pPr>
      <w:r>
        <w:rPr>
          <w:lang w:eastAsia="zh-HK"/>
        </w:rPr>
        <w:t xml:space="preserve">University ID: </w:t>
      </w:r>
      <w:r w:rsidR="008434A4">
        <w:rPr>
          <w:lang w:eastAsia="zh-HK"/>
        </w:rPr>
        <w:t>3036216734</w:t>
      </w:r>
    </w:p>
    <w:p w14:paraId="34D711D4" w14:textId="77777777" w:rsidR="00852ADD" w:rsidRDefault="00000000" w:rsidP="00852ADD">
      <w:pPr>
        <w:spacing w:after="0"/>
        <w:jc w:val="center"/>
        <w:rPr>
          <w:rFonts w:cs="Times New Roman"/>
          <w:b/>
          <w:lang w:eastAsia="zh-HK"/>
        </w:rPr>
      </w:pPr>
      <w:r>
        <w:rPr>
          <w:rFonts w:cs="Times New Roman"/>
          <w:b/>
          <w:lang w:eastAsia="zh-HK"/>
        </w:rPr>
        <w:pict w14:anchorId="77B27AFB">
          <v:rect id="_x0000_i1025" style="width:523.3pt;height:1.5pt"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3B18BAAF" w:rsidR="00852ADD" w:rsidRDefault="00852ADD" w:rsidP="00852ADD">
      <w:pPr>
        <w:rPr>
          <w:lang w:eastAsia="zh-HK"/>
        </w:rPr>
      </w:pPr>
      <w:r>
        <w:rPr>
          <w:lang w:eastAsia="zh-HK"/>
        </w:rPr>
        <w:t>For each single questio</w:t>
      </w:r>
      <w:r w:rsidR="009776B6">
        <w:rPr>
          <w:lang w:eastAsia="zh-HK"/>
        </w:rPr>
        <w:t>n</w:t>
      </w:r>
      <w:r>
        <w:rPr>
          <w:lang w:eastAsia="zh-HK"/>
        </w:rPr>
        <w:t xml:space="preserve">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000000" w:rsidP="004830A4">
      <w:pPr>
        <w:spacing w:after="0"/>
        <w:jc w:val="center"/>
        <w:rPr>
          <w:rFonts w:cs="Times New Roman"/>
          <w:b/>
          <w:lang w:eastAsia="zh-HK"/>
        </w:rPr>
      </w:pPr>
      <w:r>
        <w:rPr>
          <w:rFonts w:cs="Times New Roman"/>
          <w:b/>
          <w:lang w:eastAsia="zh-HK"/>
        </w:rPr>
        <w:pict w14:anchorId="1524DCBB">
          <v:rect id="_x0000_i1026" style="width:523.3pt;height:1.5pt"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gt </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43E023C5" w:rsidR="00852ADD" w:rsidRDefault="00852ADD" w:rsidP="00852ADD">
      <w:pPr>
        <w:rPr>
          <w:rFonts w:cs="Times New Roman"/>
          <w:b/>
          <w:lang w:eastAsia="zh-HK"/>
        </w:rPr>
      </w:pPr>
      <w:r>
        <w:t xml:space="preserve">Note: </w:t>
      </w:r>
      <w:r w:rsidRPr="00552FAF">
        <w:t xml:space="preserve">If you are using your own Linux, you may need to </w:t>
      </w:r>
      <w:r w:rsidRPr="00992AAC">
        <w:rPr>
          <w:noProof/>
        </w:rPr>
        <w:t>grant execute</w:t>
      </w:r>
      <w:r w:rsidRPr="00552FAF">
        <w:t xml:space="preserve"> permission to run it</w:t>
      </w:r>
      <w:r>
        <w:t>.</w:t>
      </w:r>
    </w:p>
    <w:p w14:paraId="3C8FDDB7" w14:textId="3F454F51" w:rsidR="00852ADD" w:rsidRPr="00812556" w:rsidRDefault="00000000" w:rsidP="00852ADD">
      <w:pPr>
        <w:rPr>
          <w:rFonts w:cs="Times New Roman"/>
          <w:b/>
          <w:lang w:eastAsia="zh-HK"/>
        </w:rPr>
      </w:pPr>
      <w:r>
        <w:rPr>
          <w:rFonts w:cs="Times New Roman"/>
          <w:b/>
          <w:lang w:eastAsia="zh-HK"/>
        </w:rPr>
        <w:pict w14:anchorId="3DFD7383">
          <v:rect id="_x0000_i1027" style="width:523.3pt;height:1.5pt" o:hralign="center" o:hrstd="t" o:hr="t" fillcolor="#a0a0a0" stroked="f"/>
        </w:pict>
      </w:r>
    </w:p>
    <w:p w14:paraId="46305292" w14:textId="3D63F061" w:rsidR="009423F8" w:rsidRDefault="00D83783">
      <w:pPr>
        <w:spacing w:line="259" w:lineRule="auto"/>
      </w:pPr>
      <w:r>
        <w:t>Ans:</w:t>
      </w:r>
    </w:p>
    <w:p w14:paraId="4ECF7EE0" w14:textId="0AF26AEF" w:rsidR="00D83783" w:rsidRDefault="00D83783">
      <w:pPr>
        <w:spacing w:line="259" w:lineRule="auto"/>
      </w:pPr>
      <w:r>
        <w:t>The program will output</w:t>
      </w:r>
    </w:p>
    <w:p w14:paraId="11A6C911" w14:textId="43A33B09" w:rsidR="00D83783" w:rsidRDefault="00D83783">
      <w:pPr>
        <w:spacing w:line="259" w:lineRule="auto"/>
      </w:pPr>
      <w:r>
        <w:t>99 is larger</w:t>
      </w:r>
    </w:p>
    <w:p w14:paraId="1D2A1A93" w14:textId="59011948" w:rsidR="00D83783" w:rsidRDefault="00D83783">
      <w:pPr>
        <w:spacing w:line="259" w:lineRule="auto"/>
      </w:pPr>
      <w:r>
        <w:t>100 is larger</w:t>
      </w:r>
    </w:p>
    <w:p w14:paraId="11BB5AA0" w14:textId="6E1FE662" w:rsidR="00775D99" w:rsidRDefault="00D83783" w:rsidP="00D83783">
      <w:pPr>
        <w:spacing w:line="259" w:lineRule="auto"/>
        <w:rPr>
          <w:b/>
        </w:rPr>
      </w:pPr>
      <w:r>
        <w:lastRenderedPageBreak/>
        <w:t xml:space="preserve">The first line is 99 because ‘\&gt;’ compares two string ‘100’ and ‘99’, where ‘99’ is sorted after ‘100’ as ascii value of 9 is larger than 1. So the if statement returns False and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D83783">
        <w:rPr>
          <w:rFonts w:asciiTheme="majorHAnsi" w:eastAsia="Times New Roman" w:hAnsiTheme="majorHAnsi" w:cstheme="majorHAnsi"/>
          <w:sz w:val="21"/>
          <w:szCs w:val="21"/>
        </w:rPr>
        <w:t>" is executed</w:t>
      </w:r>
      <w:r w:rsidR="00085FD7">
        <w:rPr>
          <w:rFonts w:asciiTheme="majorHAnsi" w:eastAsia="Times New Roman" w:hAnsiTheme="majorHAnsi" w:cstheme="majorHAnsi"/>
          <w:sz w:val="21"/>
          <w:szCs w:val="21"/>
        </w:rPr>
        <w:t>, which outputs 99 is larger.</w:t>
      </w:r>
    </w:p>
    <w:p w14:paraId="5660C1ED" w14:textId="37C9A0D7" w:rsidR="00852ADD" w:rsidRPr="001218E2" w:rsidRDefault="00775D99" w:rsidP="00D83783">
      <w:pPr>
        <w:spacing w:line="259" w:lineRule="auto"/>
        <w:rPr>
          <w:b/>
        </w:rPr>
      </w:pPr>
      <w:r>
        <w:rPr>
          <w:bCs/>
        </w:rPr>
        <w:t>The second line is 100 because the -gt flag is used, which compares  two numerical value 100 and 99, and obviously 100&gt;99. So 100 is outputted.</w:t>
      </w:r>
      <w:r w:rsidR="009423F8"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m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1536214C" w:rsidR="00852ADD" w:rsidRPr="00FE24B5" w:rsidRDefault="00852ADD" w:rsidP="00852ADD">
      <w:pPr>
        <w:rPr>
          <w:rFonts w:cs="Times New Roman"/>
        </w:rPr>
      </w:pPr>
      <w:r w:rsidRPr="00FE24B5">
        <w:rPr>
          <w:rFonts w:cs="Times New Roman"/>
        </w:rPr>
        <w:t>Let’s</w:t>
      </w:r>
      <w:r>
        <w:rPr>
          <w:rFonts w:cs="Times New Roman"/>
        </w:rPr>
        <w:t xml:space="preserve"> upload the module files to the </w:t>
      </w:r>
      <w:r w:rsidR="00367C32">
        <w:rPr>
          <w:rFonts w:cs="Times New Roman"/>
        </w:rPr>
        <w:t xml:space="preserve">Linux </w:t>
      </w:r>
      <w:r>
        <w:rPr>
          <w:rFonts w:cs="Times New Roman"/>
        </w:rPr>
        <w:t>server and</w:t>
      </w:r>
      <w:r w:rsidRPr="00FE24B5">
        <w:rPr>
          <w:rFonts w:cs="Times New Roman"/>
        </w:rPr>
        <w:t xml:space="preserve"> browse to </w:t>
      </w:r>
      <w:r w:rsidRPr="00FE24B5">
        <w:rPr>
          <w:rFonts w:ascii="Consolas" w:hAnsi="Consolas"/>
        </w:rPr>
        <w:t>~/</w:t>
      </w:r>
      <w:r w:rsidR="00146305">
        <w:rPr>
          <w:rFonts w:ascii="Consolas" w:hAnsi="Consolas"/>
        </w:rPr>
        <w:t>M</w:t>
      </w:r>
      <w:r w:rsidR="00B03397">
        <w:rPr>
          <w:rFonts w:ascii="Consolas" w:hAnsi="Consolas"/>
        </w:rPr>
        <w:t>odule2</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6D018CF2" w14:textId="7FBA4A74" w:rsidR="00852ADD" w:rsidRPr="00FE24B5" w:rsidRDefault="00852ADD" w:rsidP="0079536F">
            <w:pPr>
              <w:rPr>
                <w:rFonts w:ascii="Consolas" w:hAnsi="Consolas"/>
                <w:lang w:val="en-US"/>
              </w:rPr>
            </w:pPr>
            <w:r w:rsidRPr="0041492F">
              <w:rPr>
                <w:rFonts w:ascii="Consolas" w:hAnsi="Consolas"/>
              </w:rPr>
              <w:t xml:space="preserve">$ </w:t>
            </w:r>
            <w:r w:rsidRPr="00FE24B5">
              <w:rPr>
                <w:rFonts w:ascii="Consolas" w:hAnsi="Consolas"/>
                <w:lang w:val="en-US"/>
              </w:rPr>
              <w:t>cd ~/</w:t>
            </w:r>
            <w:r w:rsidR="00146305">
              <w:rPr>
                <w:rFonts w:ascii="Consolas" w:hAnsi="Consolas"/>
                <w:lang w:val="en-US"/>
              </w:rPr>
              <w:t>M</w:t>
            </w:r>
            <w:r w:rsidR="00B03397">
              <w:rPr>
                <w:rFonts w:ascii="Consolas" w:hAnsi="Consolas"/>
                <w:lang w:val="en-US"/>
              </w:rPr>
              <w:t>odule2</w:t>
            </w:r>
            <w:r w:rsidRPr="00FE24B5">
              <w:rPr>
                <w:rFonts w:ascii="Consolas" w:hAnsi="Consolas"/>
                <w:lang w:val="en-US"/>
              </w:rPr>
              <w:t>/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77777777" w:rsidR="00852ADD" w:rsidRPr="00FE24B5" w:rsidRDefault="00852ADD" w:rsidP="00852ADD">
      <w:pPr>
        <w:pStyle w:val="ListParagraph"/>
        <w:numPr>
          <w:ilvl w:val="0"/>
          <w:numId w:val="26"/>
        </w:numPr>
      </w:pPr>
      <w:r w:rsidRPr="00FE24B5">
        <w:t>In this exampl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The test cases input.txt and correct.txt are located in the Assignments directory.</w:t>
      </w:r>
    </w:p>
    <w:p w14:paraId="33130305" w14:textId="77777777" w:rsidR="00852ADD" w:rsidRPr="00FE24B5" w:rsidRDefault="00852ADD" w:rsidP="00852ADD">
      <w:pPr>
        <w:pStyle w:val="ListParagraph"/>
        <w:numPr>
          <w:ilvl w:val="0"/>
          <w:numId w:val="26"/>
        </w:numPr>
      </w:pPr>
      <w:r w:rsidRPr="00FE24B5">
        <w:t>The shell script mark.sh is under the Assignments directory, to be updated by you.</w:t>
      </w:r>
    </w:p>
    <w:p w14:paraId="7B6794EE" w14:textId="77777777" w:rsidR="00852ADD" w:rsidRDefault="00852ADD" w:rsidP="00852ADD"/>
    <w:p w14:paraId="4FC95E8E" w14:textId="77777777" w:rsidR="00852ADD" w:rsidRDefault="00852ADD" w:rsidP="00852ADD">
      <w:pPr>
        <w:jc w:val="center"/>
      </w:pPr>
      <w:r>
        <w:rPr>
          <w:noProof/>
          <w:lang w:val="en-US"/>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allStudents=</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allStudents</w:t>
            </w:r>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assign.o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assign.o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77777777" w:rsidR="00852ADD" w:rsidRPr="00D24C65" w:rsidRDefault="00852ADD" w:rsidP="00852ADD">
      <w:pPr>
        <w:pStyle w:val="ListParagraph"/>
        <w:numPr>
          <w:ilvl w:val="0"/>
          <w:numId w:val="27"/>
        </w:numPr>
      </w:pPr>
      <w:r w:rsidRPr="00D24C65">
        <w:t xml:space="preserve">Hints : First we need to get the names of the files and directories under our current directory, what is the command to do this? How we can execute shell command in shell script and store the result in the variable </w:t>
      </w:r>
      <w:r w:rsidRPr="00D24C65">
        <w:rPr>
          <w:rFonts w:ascii="Consolas" w:hAnsi="Consolas"/>
        </w:rPr>
        <w:t>allStudents</w:t>
      </w:r>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ListParagraph"/>
        <w:ind w:firstLine="0"/>
      </w:pPr>
      <w:r w:rsidRPr="009A465E">
        <w:rPr>
          <w:rFonts w:ascii="Consolas" w:hAnsi="Consolas"/>
          <w:bdr w:val="single" w:sz="4" w:space="0" w:color="auto"/>
        </w:rPr>
        <w:t>g++ assign.cpp -o assign.o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r w:rsidRPr="00A562F7">
        <w:rPr>
          <w:i/>
        </w:rPr>
        <w:t>assign.o</w:t>
      </w:r>
      <w:r w:rsidRPr="009A465E">
        <w:t xml:space="preserve"> returns wrong answer.</w:t>
      </w:r>
    </w:p>
    <w:p w14:paraId="4B2B0681" w14:textId="77777777"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7656406A" w:rsidR="00717259" w:rsidRDefault="00222D90" w:rsidP="00852ADD">
      <w:pPr>
        <w:spacing w:line="259" w:lineRule="auto"/>
      </w:pPr>
      <w:r>
        <w:t xml:space="preserve">Upload your answer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p>
    <w:p w14:paraId="65F2143F" w14:textId="12FFAAE7" w:rsidR="00C45473" w:rsidRDefault="00C45473" w:rsidP="00852ADD">
      <w:pPr>
        <w:spacing w:line="259" w:lineRule="auto"/>
      </w:pPr>
    </w:p>
    <w:p w14:paraId="754C169D" w14:textId="4BF14A6B" w:rsidR="00C45473" w:rsidRDefault="00C45473" w:rsidP="00852ADD">
      <w:pPr>
        <w:spacing w:line="259" w:lineRule="auto"/>
      </w:pPr>
      <w:r>
        <w:t>Please refer to “</w:t>
      </w:r>
      <w:r w:rsidRPr="00C45473">
        <w:rPr>
          <w:b/>
          <w:bCs/>
        </w:rPr>
        <w:t>Quick VPL Guide</w:t>
      </w:r>
      <w:r>
        <w:t>” on Moodle if you are new to VPL.</w:t>
      </w:r>
    </w:p>
    <w:p w14:paraId="152E4E85" w14:textId="549579A7" w:rsidR="00717259" w:rsidRDefault="00000000" w:rsidP="00852ADD">
      <w:pPr>
        <w:spacing w:line="259" w:lineRule="auto"/>
      </w:pPr>
      <w:r>
        <w:rPr>
          <w:rFonts w:cs="Times New Roman"/>
          <w:b/>
          <w:lang w:eastAsia="zh-HK"/>
        </w:rPr>
        <w:pict w14:anchorId="6CF3807F">
          <v:rect id="_x0000_i1028" style="width:523.3pt;height:1.5pt"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Shell Script to analyz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r w:rsidRPr="00FF4D2E">
        <w:rPr>
          <w:i/>
          <w:iCs/>
          <w:lang w:val="en-US"/>
        </w:rPr>
        <w:t>ip_address</w:t>
      </w:r>
      <w:r>
        <w:rPr>
          <w:i/>
          <w:iCs/>
          <w:lang w:val="en-US"/>
        </w:rPr>
        <w:t xml:space="preserve">     </w:t>
      </w:r>
      <w:r w:rsidRPr="00FF4D2E">
        <w:rPr>
          <w:i/>
          <w:iCs/>
          <w:lang w:val="en-US"/>
        </w:rPr>
        <w:t xml:space="preserve"> date_YYYY/mm/dd    time_HH:MM:SS</w:t>
      </w:r>
      <w:r>
        <w:rPr>
          <w:i/>
          <w:iCs/>
          <w:lang w:val="en-US"/>
        </w:rPr>
        <w:t xml:space="preserve">  </w:t>
      </w:r>
      <w:r w:rsidRPr="00FF4D2E">
        <w:rPr>
          <w:i/>
          <w:iCs/>
          <w:lang w:val="en-US"/>
        </w:rPr>
        <w:t xml:space="preserve"> page_accessed</w:t>
      </w:r>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r w:rsidRPr="00FF4D2E">
        <w:rPr>
          <w:i/>
          <w:iCs/>
          <w:lang w:val="en-US"/>
        </w:rPr>
        <w:t>ip_address</w:t>
      </w:r>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r w:rsidRPr="00FF4D2E">
        <w:rPr>
          <w:i/>
          <w:iCs/>
          <w:lang w:val="en-US"/>
        </w:rPr>
        <w:t>page_accessed</w:t>
      </w:r>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grep”, “sort” and/or “uniq”</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Shell Script to analyz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000000" w:rsidP="00206A49">
      <w:pPr>
        <w:spacing w:line="259" w:lineRule="auto"/>
        <w:rPr>
          <w:lang w:val="en-US"/>
        </w:rPr>
      </w:pPr>
      <w:r>
        <w:rPr>
          <w:rFonts w:cs="Times New Roman"/>
          <w:b/>
          <w:lang w:eastAsia="zh-HK"/>
        </w:rPr>
        <w:pict w14:anchorId="788FF740">
          <v:rect id="_x0000_i1029" style="width:523.3pt;height:1.5pt" o:hralign="center" o:hrstd="t" o:hr="t" fillcolor="#a0a0a0" stroked="f"/>
        </w:pict>
      </w:r>
    </w:p>
    <w:p w14:paraId="26DED217" w14:textId="5F3D5437" w:rsidR="00206A49" w:rsidRDefault="00206A49">
      <w:pPr>
        <w:spacing w:line="259" w:lineRule="auto"/>
        <w:rPr>
          <w:lang w:val="en-US"/>
        </w:rPr>
      </w:pPr>
      <w:r>
        <w:rPr>
          <w:lang w:val="en-US"/>
        </w:rPr>
        <w:br w:type="page"/>
      </w:r>
    </w:p>
    <w:p w14:paraId="30336C56" w14:textId="41D43EA0" w:rsidR="00206A49" w:rsidRPr="001218E2" w:rsidRDefault="00206A49" w:rsidP="00206A49">
      <w:pPr>
        <w:spacing w:line="259" w:lineRule="auto"/>
        <w:rPr>
          <w:b/>
        </w:rPr>
      </w:pPr>
      <w:r w:rsidRPr="001218E2">
        <w:rPr>
          <w:b/>
        </w:rPr>
        <w:lastRenderedPageBreak/>
        <w:t>Checkpoint 2.</w:t>
      </w:r>
      <w:r>
        <w:rPr>
          <w:b/>
        </w:rPr>
        <w:t>4</w:t>
      </w:r>
    </w:p>
    <w:p w14:paraId="3FCFE560" w14:textId="77777777" w:rsidR="00206A49" w:rsidRDefault="00206A49" w:rsidP="00206A49">
      <w:pPr>
        <w:spacing w:line="259" w:lineRule="auto"/>
      </w:pPr>
      <w:r w:rsidRPr="00C928B4">
        <w:t xml:space="preserve">GitHub has an education plan to allow university students to apply for a professional account for free for at least two years. All students can join at </w:t>
      </w:r>
      <w:hyperlink r:id="rId9" w:history="1">
        <w:r w:rsidRPr="00AA1192">
          <w:rPr>
            <w:rStyle w:val="Hyperlink"/>
          </w:rPr>
          <w:t>https://education.github.com/</w:t>
        </w:r>
      </w:hyperlink>
      <w:r w:rsidRPr="00C928B4">
        <w:t>.</w:t>
      </w:r>
    </w:p>
    <w:p w14:paraId="259F6E51" w14:textId="77777777" w:rsidR="00206A49" w:rsidRDefault="00206A49" w:rsidP="00206A49">
      <w:pPr>
        <w:spacing w:line="259" w:lineRule="auto"/>
      </w:pPr>
      <w:r w:rsidRPr="00B73E40">
        <w:t xml:space="preserve">Later for student projects, </w:t>
      </w:r>
      <w:r>
        <w:t>we</w:t>
      </w:r>
      <w:r w:rsidRPr="00B73E40">
        <w:t xml:space="preserve"> plan to request students to commit their code and changes to GitHub mandatorily.</w:t>
      </w:r>
    </w:p>
    <w:p w14:paraId="7057D61D" w14:textId="77777777" w:rsidR="00206A49" w:rsidRDefault="00206A49" w:rsidP="00206A49">
      <w:pPr>
        <w:spacing w:line="259" w:lineRule="auto"/>
      </w:pPr>
      <w:r>
        <w:t xml:space="preserve">To apply for the professional account, you must: </w:t>
      </w:r>
    </w:p>
    <w:p w14:paraId="74BE1BAE" w14:textId="77777777" w:rsidR="00206A49" w:rsidRDefault="00206A49" w:rsidP="00206A49">
      <w:pPr>
        <w:pStyle w:val="ListParagraph"/>
        <w:numPr>
          <w:ilvl w:val="0"/>
          <w:numId w:val="37"/>
        </w:numPr>
        <w:spacing w:line="259" w:lineRule="auto"/>
      </w:pPr>
      <w:r>
        <w:t>Prepare a digital copy of your Student ID card.</w:t>
      </w:r>
    </w:p>
    <w:p w14:paraId="3C38D9DF" w14:textId="77777777" w:rsidR="00206A49" w:rsidRDefault="00206A49" w:rsidP="00206A49">
      <w:pPr>
        <w:pStyle w:val="ListParagraph"/>
        <w:numPr>
          <w:ilvl w:val="0"/>
          <w:numId w:val="37"/>
        </w:numPr>
        <w:spacing w:line="259" w:lineRule="auto"/>
      </w:pPr>
      <w:r>
        <w:t xml:space="preserve">Create a free GitHub account at </w:t>
      </w:r>
      <w:hyperlink r:id="rId10" w:history="1">
        <w:r w:rsidRPr="00AA1192">
          <w:rPr>
            <w:rStyle w:val="Hyperlink"/>
          </w:rPr>
          <w:t>https://github.com/</w:t>
        </w:r>
      </w:hyperlink>
      <w:r>
        <w:t>.</w:t>
      </w:r>
    </w:p>
    <w:p w14:paraId="6C0B1CFF" w14:textId="77777777" w:rsidR="00206A49" w:rsidRDefault="00206A49" w:rsidP="00206A49">
      <w:pPr>
        <w:pStyle w:val="ListParagraph"/>
        <w:numPr>
          <w:ilvl w:val="0"/>
          <w:numId w:val="37"/>
        </w:numPr>
        <w:spacing w:line="259" w:lineRule="auto"/>
      </w:pPr>
      <w:r>
        <w:t xml:space="preserve">Join the “GitHub Education” at </w:t>
      </w:r>
      <w:hyperlink r:id="rId11" w:history="1">
        <w:r w:rsidRPr="00AA1192">
          <w:rPr>
            <w:rStyle w:val="Hyperlink"/>
          </w:rPr>
          <w:t>https://education.github.com/</w:t>
        </w:r>
      </w:hyperlink>
      <w:r>
        <w:t>.</w:t>
      </w:r>
    </w:p>
    <w:p w14:paraId="01644C71" w14:textId="77777777" w:rsidR="00206A49" w:rsidRDefault="00206A49" w:rsidP="00206A49">
      <w:pPr>
        <w:spacing w:line="259" w:lineRule="auto"/>
      </w:pPr>
    </w:p>
    <w:p w14:paraId="7FD52A71" w14:textId="77777777" w:rsidR="00206A49" w:rsidRDefault="00206A49" w:rsidP="00206A49">
      <w:pPr>
        <w:spacing w:line="259" w:lineRule="auto"/>
      </w:pPr>
      <w:r>
        <w:t>Here are some steps to join the GitHub Education:</w:t>
      </w:r>
    </w:p>
    <w:p w14:paraId="2FCA3560" w14:textId="77777777" w:rsidR="00206A49" w:rsidRDefault="00206A49" w:rsidP="00206A49">
      <w:pPr>
        <w:pStyle w:val="ListParagraph"/>
        <w:numPr>
          <w:ilvl w:val="0"/>
          <w:numId w:val="38"/>
        </w:numPr>
        <w:spacing w:line="259" w:lineRule="auto"/>
      </w:pPr>
      <w:r>
        <w:t xml:space="preserve">Specify you are a </w:t>
      </w:r>
      <w:r w:rsidRPr="00105E48">
        <w:rPr>
          <w:b/>
        </w:rPr>
        <w:t>student</w:t>
      </w:r>
      <w:r>
        <w:t xml:space="preserve"> and creating an </w:t>
      </w:r>
      <w:r w:rsidRPr="00105E48">
        <w:rPr>
          <w:b/>
        </w:rPr>
        <w:t>individual account</w:t>
      </w:r>
      <w:r>
        <w:t>.</w:t>
      </w:r>
      <w:r w:rsidRPr="00105E48">
        <w:rPr>
          <w:noProof/>
        </w:rPr>
        <w:t xml:space="preserve"> </w:t>
      </w:r>
      <w:r>
        <w:rPr>
          <w:noProof/>
        </w:rPr>
        <w:t>Then click “Next”.</w:t>
      </w:r>
      <w:r>
        <w:rPr>
          <w:noProof/>
          <w:lang w:eastAsia="zh-TW"/>
        </w:rPr>
        <w:drawing>
          <wp:inline distT="0" distB="0" distL="0" distR="0" wp14:anchorId="0F29E14E" wp14:editId="54B52741">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6E80B5" w14:textId="77777777" w:rsidR="00206A49" w:rsidRDefault="00206A49" w:rsidP="00206A49">
      <w:pPr>
        <w:spacing w:line="259" w:lineRule="auto"/>
      </w:pPr>
    </w:p>
    <w:p w14:paraId="594CA1FA" w14:textId="77777777" w:rsidR="00206A49" w:rsidRDefault="00206A49" w:rsidP="00206A49">
      <w:pPr>
        <w:spacing w:line="259" w:lineRule="auto"/>
        <w:rPr>
          <w:lang w:val="en-US" w:eastAsia="zh-CN"/>
        </w:rPr>
      </w:pPr>
      <w:r>
        <w:br w:type="page"/>
      </w:r>
    </w:p>
    <w:p w14:paraId="6BEEE855" w14:textId="77777777" w:rsidR="00206A49" w:rsidRPr="0058014D" w:rsidRDefault="00206A49" w:rsidP="00206A49">
      <w:pPr>
        <w:pStyle w:val="ListParagraph"/>
        <w:numPr>
          <w:ilvl w:val="0"/>
          <w:numId w:val="38"/>
        </w:numPr>
        <w:spacing w:line="259" w:lineRule="auto"/>
      </w:pPr>
      <w:r>
        <w:lastRenderedPageBreak/>
        <w:t>Add your HKU email address and then click “add”. A verification email will be sent to your HKU mailbox. Click the link in the email to verify it. After that, refresh the current page and upload the photo of your student ID card to the space provided. Then click “Submit request”</w:t>
      </w:r>
      <w:r w:rsidRPr="00105E48">
        <w:rPr>
          <w:noProof/>
        </w:rPr>
        <w:t xml:space="preserve"> </w:t>
      </w:r>
      <w:r>
        <w:rPr>
          <w:noProof/>
          <w:lang w:eastAsia="zh-TW"/>
        </w:rPr>
        <w:drawing>
          <wp:inline distT="0" distB="0" distL="0" distR="0" wp14:anchorId="44AFD21D" wp14:editId="281C72C9">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53F007" w14:textId="77777777" w:rsidR="00206A49" w:rsidRDefault="00206A49" w:rsidP="00206A49">
      <w:pPr>
        <w:spacing w:line="259" w:lineRule="auto"/>
      </w:pPr>
    </w:p>
    <w:p w14:paraId="7A2C0CCA" w14:textId="77777777" w:rsidR="00206A49" w:rsidRDefault="00206A49" w:rsidP="00206A49">
      <w:pPr>
        <w:pStyle w:val="ListParagraph"/>
        <w:numPr>
          <w:ilvl w:val="0"/>
          <w:numId w:val="38"/>
        </w:numPr>
        <w:spacing w:line="259" w:lineRule="auto"/>
      </w:pPr>
      <w:r>
        <w:t xml:space="preserve">You will be notified your application result within 5 days </w:t>
      </w:r>
      <w:r>
        <w:rPr>
          <w:noProof/>
          <w:lang w:eastAsia="zh-TW"/>
        </w:rPr>
        <w:drawing>
          <wp:inline distT="0" distB="0" distL="0" distR="0" wp14:anchorId="666C5119" wp14:editId="6470223E">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F38FD5" w14:textId="77777777" w:rsidR="00206A49" w:rsidRDefault="00206A49" w:rsidP="00206A49">
      <w:pPr>
        <w:pStyle w:val="ListParagraph"/>
      </w:pPr>
    </w:p>
    <w:p w14:paraId="4ED4B8E4" w14:textId="3073C429" w:rsidR="00E909FB" w:rsidRPr="00B9340A" w:rsidRDefault="00B9340A" w:rsidP="00FF4D2E">
      <w:pPr>
        <w:spacing w:line="259" w:lineRule="auto"/>
        <w:rPr>
          <w:b/>
          <w:bCs/>
        </w:rPr>
      </w:pPr>
      <w:r w:rsidRPr="00B9340A">
        <w:rPr>
          <w:b/>
          <w:bCs/>
        </w:rPr>
        <w:t>Note: There is no need to submit anything for this checkpoint.</w:t>
      </w:r>
    </w:p>
    <w:sectPr w:rsidR="00E909FB" w:rsidRPr="00B9340A" w:rsidSect="0033795C">
      <w:footerReference w:type="default" r:id="rId15"/>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70421" w14:textId="77777777" w:rsidR="0033795C" w:rsidRDefault="0033795C" w:rsidP="00EB79A6">
      <w:pPr>
        <w:spacing w:after="0" w:line="240" w:lineRule="auto"/>
      </w:pPr>
      <w:r>
        <w:separator/>
      </w:r>
    </w:p>
  </w:endnote>
  <w:endnote w:type="continuationSeparator" w:id="0">
    <w:p w14:paraId="28B465EB" w14:textId="77777777" w:rsidR="0033795C" w:rsidRDefault="0033795C"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F3308" w14:textId="67535110"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9776B6">
      <w:rPr>
        <w:noProof/>
        <w:sz w:val="20"/>
      </w:rPr>
      <w:t>8</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9776B6">
      <w:rPr>
        <w:noProof/>
        <w:sz w:val="20"/>
      </w:rPr>
      <w:t>8</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FE8BC" w14:textId="77777777" w:rsidR="0033795C" w:rsidRDefault="0033795C" w:rsidP="00EB79A6">
      <w:pPr>
        <w:spacing w:after="0" w:line="240" w:lineRule="auto"/>
      </w:pPr>
      <w:r>
        <w:separator/>
      </w:r>
    </w:p>
  </w:footnote>
  <w:footnote w:type="continuationSeparator" w:id="0">
    <w:p w14:paraId="11FBF45B" w14:textId="77777777" w:rsidR="0033795C" w:rsidRDefault="0033795C"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8"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655111390">
    <w:abstractNumId w:val="19"/>
  </w:num>
  <w:num w:numId="2" w16cid:durableId="1924216034">
    <w:abstractNumId w:val="9"/>
  </w:num>
  <w:num w:numId="3" w16cid:durableId="197815164">
    <w:abstractNumId w:val="7"/>
  </w:num>
  <w:num w:numId="4" w16cid:durableId="994723720">
    <w:abstractNumId w:val="6"/>
  </w:num>
  <w:num w:numId="5" w16cid:durableId="452557449">
    <w:abstractNumId w:val="5"/>
  </w:num>
  <w:num w:numId="6" w16cid:durableId="1082796003">
    <w:abstractNumId w:val="4"/>
  </w:num>
  <w:num w:numId="7" w16cid:durableId="1008093147">
    <w:abstractNumId w:val="8"/>
  </w:num>
  <w:num w:numId="8" w16cid:durableId="679042415">
    <w:abstractNumId w:val="3"/>
  </w:num>
  <w:num w:numId="9" w16cid:durableId="219486612">
    <w:abstractNumId w:val="2"/>
  </w:num>
  <w:num w:numId="10" w16cid:durableId="1749576191">
    <w:abstractNumId w:val="1"/>
  </w:num>
  <w:num w:numId="11" w16cid:durableId="1407069826">
    <w:abstractNumId w:val="0"/>
  </w:num>
  <w:num w:numId="12" w16cid:durableId="196354239">
    <w:abstractNumId w:val="20"/>
  </w:num>
  <w:num w:numId="13" w16cid:durableId="1980962980">
    <w:abstractNumId w:val="28"/>
  </w:num>
  <w:num w:numId="14" w16cid:durableId="1207336154">
    <w:abstractNumId w:val="15"/>
  </w:num>
  <w:num w:numId="15" w16cid:durableId="823006312">
    <w:abstractNumId w:val="27"/>
  </w:num>
  <w:num w:numId="16" w16cid:durableId="258216714">
    <w:abstractNumId w:val="18"/>
  </w:num>
  <w:num w:numId="17" w16cid:durableId="1086267918">
    <w:abstractNumId w:val="32"/>
  </w:num>
  <w:num w:numId="18" w16cid:durableId="1167011576">
    <w:abstractNumId w:val="24"/>
  </w:num>
  <w:num w:numId="19" w16cid:durableId="241455070">
    <w:abstractNumId w:val="34"/>
  </w:num>
  <w:num w:numId="20" w16cid:durableId="2122842491">
    <w:abstractNumId w:val="25"/>
  </w:num>
  <w:num w:numId="21" w16cid:durableId="676737905">
    <w:abstractNumId w:val="10"/>
  </w:num>
  <w:num w:numId="22" w16cid:durableId="2009675267">
    <w:abstractNumId w:val="38"/>
  </w:num>
  <w:num w:numId="23" w16cid:durableId="1530022652">
    <w:abstractNumId w:val="36"/>
  </w:num>
  <w:num w:numId="24" w16cid:durableId="1624338157">
    <w:abstractNumId w:val="23"/>
  </w:num>
  <w:num w:numId="25" w16cid:durableId="1843741645">
    <w:abstractNumId w:val="35"/>
  </w:num>
  <w:num w:numId="26" w16cid:durableId="787312569">
    <w:abstractNumId w:val="33"/>
  </w:num>
  <w:num w:numId="27" w16cid:durableId="1737822561">
    <w:abstractNumId w:val="22"/>
  </w:num>
  <w:num w:numId="28" w16cid:durableId="361514261">
    <w:abstractNumId w:val="13"/>
  </w:num>
  <w:num w:numId="29" w16cid:durableId="462622136">
    <w:abstractNumId w:val="11"/>
  </w:num>
  <w:num w:numId="30" w16cid:durableId="532422525">
    <w:abstractNumId w:val="16"/>
  </w:num>
  <w:num w:numId="31" w16cid:durableId="1828326931">
    <w:abstractNumId w:val="37"/>
  </w:num>
  <w:num w:numId="32" w16cid:durableId="1269852060">
    <w:abstractNumId w:val="31"/>
  </w:num>
  <w:num w:numId="33" w16cid:durableId="1225868751">
    <w:abstractNumId w:val="39"/>
  </w:num>
  <w:num w:numId="34" w16cid:durableId="855193887">
    <w:abstractNumId w:val="17"/>
  </w:num>
  <w:num w:numId="35" w16cid:durableId="1121263007">
    <w:abstractNumId w:val="30"/>
  </w:num>
  <w:num w:numId="36" w16cid:durableId="31462553">
    <w:abstractNumId w:val="21"/>
  </w:num>
  <w:num w:numId="37" w16cid:durableId="1042174859">
    <w:abstractNumId w:val="26"/>
  </w:num>
  <w:num w:numId="38" w16cid:durableId="173766958">
    <w:abstractNumId w:val="12"/>
  </w:num>
  <w:num w:numId="39" w16cid:durableId="1301379093">
    <w:abstractNumId w:val="14"/>
  </w:num>
  <w:num w:numId="40" w16cid:durableId="1796674312">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DcyMLEwMTA2NDFV0lEKTi0uzszPAykwrwUARK5twyw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8F6"/>
    <w:rsid w:val="000429B3"/>
    <w:rsid w:val="00045485"/>
    <w:rsid w:val="0004718C"/>
    <w:rsid w:val="0004772D"/>
    <w:rsid w:val="00047C5E"/>
    <w:rsid w:val="000522D4"/>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5FD7"/>
    <w:rsid w:val="00086316"/>
    <w:rsid w:val="00086617"/>
    <w:rsid w:val="00087D9E"/>
    <w:rsid w:val="000901FB"/>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6292"/>
    <w:rsid w:val="002619BD"/>
    <w:rsid w:val="00266289"/>
    <w:rsid w:val="002675BC"/>
    <w:rsid w:val="0027012E"/>
    <w:rsid w:val="00270539"/>
    <w:rsid w:val="00271710"/>
    <w:rsid w:val="0027665D"/>
    <w:rsid w:val="00277D1C"/>
    <w:rsid w:val="002814E1"/>
    <w:rsid w:val="00283011"/>
    <w:rsid w:val="00283AB9"/>
    <w:rsid w:val="002855DF"/>
    <w:rsid w:val="002859FC"/>
    <w:rsid w:val="00287D21"/>
    <w:rsid w:val="002909B8"/>
    <w:rsid w:val="00292FF7"/>
    <w:rsid w:val="002943AC"/>
    <w:rsid w:val="0029443F"/>
    <w:rsid w:val="00295775"/>
    <w:rsid w:val="0029580F"/>
    <w:rsid w:val="00295ECE"/>
    <w:rsid w:val="0029605D"/>
    <w:rsid w:val="002A2808"/>
    <w:rsid w:val="002A416D"/>
    <w:rsid w:val="002A6856"/>
    <w:rsid w:val="002B11A1"/>
    <w:rsid w:val="002B4EE8"/>
    <w:rsid w:val="002B5943"/>
    <w:rsid w:val="002B5CB9"/>
    <w:rsid w:val="002B5CF2"/>
    <w:rsid w:val="002C0642"/>
    <w:rsid w:val="002C0BDF"/>
    <w:rsid w:val="002C1FC5"/>
    <w:rsid w:val="002C2D7B"/>
    <w:rsid w:val="002C3943"/>
    <w:rsid w:val="002C6BEB"/>
    <w:rsid w:val="002D16F8"/>
    <w:rsid w:val="002D4BFE"/>
    <w:rsid w:val="002D60F3"/>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0BE4"/>
    <w:rsid w:val="003342B1"/>
    <w:rsid w:val="00336757"/>
    <w:rsid w:val="0033795C"/>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10EAB"/>
    <w:rsid w:val="004110E7"/>
    <w:rsid w:val="00412B38"/>
    <w:rsid w:val="0041492F"/>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24D6"/>
    <w:rsid w:val="00535294"/>
    <w:rsid w:val="00543D8F"/>
    <w:rsid w:val="00543E90"/>
    <w:rsid w:val="00544080"/>
    <w:rsid w:val="00544B26"/>
    <w:rsid w:val="0054622E"/>
    <w:rsid w:val="005511BD"/>
    <w:rsid w:val="00552FAF"/>
    <w:rsid w:val="0055512B"/>
    <w:rsid w:val="005566BB"/>
    <w:rsid w:val="00566F36"/>
    <w:rsid w:val="005677C3"/>
    <w:rsid w:val="00570E3A"/>
    <w:rsid w:val="005748CB"/>
    <w:rsid w:val="00575543"/>
    <w:rsid w:val="0057565E"/>
    <w:rsid w:val="00576358"/>
    <w:rsid w:val="0058014D"/>
    <w:rsid w:val="005811F7"/>
    <w:rsid w:val="00584C59"/>
    <w:rsid w:val="0058536D"/>
    <w:rsid w:val="00586174"/>
    <w:rsid w:val="00590648"/>
    <w:rsid w:val="005926B0"/>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51"/>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3DC"/>
    <w:rsid w:val="006A69DB"/>
    <w:rsid w:val="006A70EA"/>
    <w:rsid w:val="006B14E5"/>
    <w:rsid w:val="006B2840"/>
    <w:rsid w:val="006B4085"/>
    <w:rsid w:val="006B7627"/>
    <w:rsid w:val="006B7E82"/>
    <w:rsid w:val="006C1DD8"/>
    <w:rsid w:val="006C3113"/>
    <w:rsid w:val="006C3B2C"/>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5D99"/>
    <w:rsid w:val="007775FC"/>
    <w:rsid w:val="00784E63"/>
    <w:rsid w:val="0079195F"/>
    <w:rsid w:val="007954BB"/>
    <w:rsid w:val="0079608D"/>
    <w:rsid w:val="00797298"/>
    <w:rsid w:val="007A0C49"/>
    <w:rsid w:val="007A12B6"/>
    <w:rsid w:val="007A15FF"/>
    <w:rsid w:val="007A47AA"/>
    <w:rsid w:val="007A6F8C"/>
    <w:rsid w:val="007B2FEA"/>
    <w:rsid w:val="007B3259"/>
    <w:rsid w:val="007C3A21"/>
    <w:rsid w:val="007D04BD"/>
    <w:rsid w:val="007D0E8C"/>
    <w:rsid w:val="007D29E2"/>
    <w:rsid w:val="007D753A"/>
    <w:rsid w:val="007D7580"/>
    <w:rsid w:val="007E4410"/>
    <w:rsid w:val="007E56C1"/>
    <w:rsid w:val="007E574F"/>
    <w:rsid w:val="007E7A05"/>
    <w:rsid w:val="007F07B7"/>
    <w:rsid w:val="007F1F20"/>
    <w:rsid w:val="007F3110"/>
    <w:rsid w:val="007F4980"/>
    <w:rsid w:val="007F72CD"/>
    <w:rsid w:val="00802B7D"/>
    <w:rsid w:val="00810B86"/>
    <w:rsid w:val="00811DA3"/>
    <w:rsid w:val="008127D1"/>
    <w:rsid w:val="00815D3D"/>
    <w:rsid w:val="008160AB"/>
    <w:rsid w:val="00816959"/>
    <w:rsid w:val="008179A6"/>
    <w:rsid w:val="008213D9"/>
    <w:rsid w:val="00821B65"/>
    <w:rsid w:val="00821FC3"/>
    <w:rsid w:val="008242E9"/>
    <w:rsid w:val="0082575C"/>
    <w:rsid w:val="008268E7"/>
    <w:rsid w:val="00826ACE"/>
    <w:rsid w:val="008313D0"/>
    <w:rsid w:val="008347C9"/>
    <w:rsid w:val="0083558B"/>
    <w:rsid w:val="008355C2"/>
    <w:rsid w:val="00842EBD"/>
    <w:rsid w:val="00843388"/>
    <w:rsid w:val="008434A4"/>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776B6"/>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5077D"/>
    <w:rsid w:val="00C55718"/>
    <w:rsid w:val="00C6123C"/>
    <w:rsid w:val="00C61804"/>
    <w:rsid w:val="00C6541A"/>
    <w:rsid w:val="00C65F6B"/>
    <w:rsid w:val="00C71106"/>
    <w:rsid w:val="00C711B5"/>
    <w:rsid w:val="00C72979"/>
    <w:rsid w:val="00C73129"/>
    <w:rsid w:val="00C73E22"/>
    <w:rsid w:val="00C74115"/>
    <w:rsid w:val="00C8097B"/>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747E"/>
    <w:rsid w:val="00D47E48"/>
    <w:rsid w:val="00D64DA7"/>
    <w:rsid w:val="00D65B10"/>
    <w:rsid w:val="00D74038"/>
    <w:rsid w:val="00D758C5"/>
    <w:rsid w:val="00D776E8"/>
    <w:rsid w:val="00D77A4D"/>
    <w:rsid w:val="00D80FFB"/>
    <w:rsid w:val="00D8318E"/>
    <w:rsid w:val="00D83772"/>
    <w:rsid w:val="00D83783"/>
    <w:rsid w:val="00D86EC5"/>
    <w:rsid w:val="00D93265"/>
    <w:rsid w:val="00D93E64"/>
    <w:rsid w:val="00D948A4"/>
    <w:rsid w:val="00D961C0"/>
    <w:rsid w:val="00DA18BA"/>
    <w:rsid w:val="00DA3845"/>
    <w:rsid w:val="00DA6A29"/>
    <w:rsid w:val="00DB0824"/>
    <w:rsid w:val="00DB4F1B"/>
    <w:rsid w:val="00DB5053"/>
    <w:rsid w:val="00DB6BB6"/>
    <w:rsid w:val="00DC2893"/>
    <w:rsid w:val="00DC3D54"/>
    <w:rsid w:val="00DC4558"/>
    <w:rsid w:val="00DC5D70"/>
    <w:rsid w:val="00DC692E"/>
    <w:rsid w:val="00DD1496"/>
    <w:rsid w:val="00DD1C5F"/>
    <w:rsid w:val="00DD7BE0"/>
    <w:rsid w:val="00DE210B"/>
    <w:rsid w:val="00DE79B0"/>
    <w:rsid w:val="00DF4728"/>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156A"/>
    <w:rsid w:val="00FE24B5"/>
    <w:rsid w:val="00FE3D09"/>
    <w:rsid w:val="00FF36D6"/>
    <w:rsid w:val="00FF4D2E"/>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customStyle="1" w:styleId="UnresolvedMention1">
    <w:name w:val="Unresolved Mention1"/>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github.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education.github.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5E278-0B59-4575-82D4-77452DB5A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7</TotalTime>
  <Pages>9</Pages>
  <Words>1308</Words>
  <Characters>746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eric310@connect.hku.hk</cp:lastModifiedBy>
  <cp:revision>945</cp:revision>
  <cp:lastPrinted>2023-09-01T08:23:00Z</cp:lastPrinted>
  <dcterms:created xsi:type="dcterms:W3CDTF">2018-08-10T03:54:00Z</dcterms:created>
  <dcterms:modified xsi:type="dcterms:W3CDTF">2024-01-31T10:20:00Z</dcterms:modified>
</cp:coreProperties>
</file>